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BF822" w14:textId="77777777" w:rsidR="006D1776" w:rsidRPr="00AE7A90" w:rsidRDefault="006D1776" w:rsidP="006D1776">
      <w:pPr>
        <w:pStyle w:val="a3"/>
        <w:rPr>
          <w:rFonts w:eastAsia="맑은 고딕"/>
        </w:rPr>
      </w:pPr>
      <w:bookmarkStart w:id="0" w:name="_Toc78213562"/>
      <w:r>
        <w:t>S3 Fig</w:t>
      </w:r>
      <w:r w:rsidRPr="00AE7A90">
        <w:rPr>
          <w:rFonts w:eastAsia="맑은 고딕"/>
        </w:rPr>
        <w:t>. Absolute and relative risks of congenital heart defects in infants according to individual benzodiazepine exposure during the first trimester</w:t>
      </w:r>
      <w:bookmarkEnd w:id="0"/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833"/>
        <w:gridCol w:w="916"/>
        <w:gridCol w:w="958"/>
        <w:gridCol w:w="1365"/>
        <w:gridCol w:w="254"/>
        <w:gridCol w:w="2057"/>
        <w:gridCol w:w="2060"/>
        <w:gridCol w:w="2515"/>
      </w:tblGrid>
      <w:tr w:rsidR="006D1776" w14:paraId="0F082093" w14:textId="77777777" w:rsidTr="00A55219">
        <w:trPr>
          <w:trHeight w:val="289"/>
        </w:trPr>
        <w:tc>
          <w:tcPr>
            <w:tcW w:w="137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FCAEDCB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굴림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328" w:type="pct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bottom"/>
            <w:hideMark/>
          </w:tcPr>
          <w:p w14:paraId="67115C7C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  <w:t xml:space="preserve">No. of </w:t>
            </w:r>
            <w:r w:rsidRPr="00AE7A90"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  <w:br/>
              <w:t>Events</w:t>
            </w:r>
          </w:p>
        </w:tc>
        <w:tc>
          <w:tcPr>
            <w:tcW w:w="343" w:type="pct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bottom"/>
            <w:hideMark/>
          </w:tcPr>
          <w:p w14:paraId="2015F5CA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  <w:t xml:space="preserve">No. of </w:t>
            </w:r>
            <w:r w:rsidRPr="00AE7A90"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  <w:br/>
              <w:t>Births</w:t>
            </w:r>
          </w:p>
        </w:tc>
        <w:tc>
          <w:tcPr>
            <w:tcW w:w="489" w:type="pct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bottom"/>
            <w:hideMark/>
          </w:tcPr>
          <w:p w14:paraId="0582F9B6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  <w:t>Risk/1,000</w:t>
            </w:r>
            <w:r w:rsidRPr="00AE7A90"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  <w:br/>
              <w:t>Births</w:t>
            </w:r>
          </w:p>
        </w:tc>
        <w:tc>
          <w:tcPr>
            <w:tcW w:w="9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bottom"/>
            <w:hideMark/>
          </w:tcPr>
          <w:p w14:paraId="0CB27EDB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</w:p>
        </w:tc>
        <w:tc>
          <w:tcPr>
            <w:tcW w:w="147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6B952D4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  <w:t>Relative Risk (95% CI)</w:t>
            </w:r>
          </w:p>
        </w:tc>
        <w:tc>
          <w:tcPr>
            <w:tcW w:w="901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D9D9D9" w:themeFill="background1" w:themeFillShade="D9"/>
            <w:vAlign w:val="bottom"/>
            <w:hideMark/>
          </w:tcPr>
          <w:p w14:paraId="7EAB5C7D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  <w:t>PS</w:t>
            </w:r>
            <w:r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  <w:t>-</w:t>
            </w:r>
            <w:r w:rsidRPr="00AE7A90"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  <w:t xml:space="preserve">adjusted </w:t>
            </w:r>
            <w:r w:rsidRPr="00AE7A90"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  <w:br/>
              <w:t>relative risk (95% CI)</w:t>
            </w:r>
          </w:p>
        </w:tc>
      </w:tr>
      <w:tr w:rsidR="006D1776" w14:paraId="28C5B599" w14:textId="77777777" w:rsidTr="00A55219">
        <w:trPr>
          <w:trHeight w:val="301"/>
        </w:trPr>
        <w:tc>
          <w:tcPr>
            <w:tcW w:w="13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5D64FF0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  <w:t>Subgroups</w:t>
            </w:r>
          </w:p>
        </w:tc>
        <w:tc>
          <w:tcPr>
            <w:tcW w:w="328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49C58E4B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</w:p>
        </w:tc>
        <w:tc>
          <w:tcPr>
            <w:tcW w:w="343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AF0A07F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</w:p>
        </w:tc>
        <w:tc>
          <w:tcPr>
            <w:tcW w:w="489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C4A0C64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</w:p>
        </w:tc>
        <w:tc>
          <w:tcPr>
            <w:tcW w:w="9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bottom"/>
          </w:tcPr>
          <w:p w14:paraId="7FCA3383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</w:p>
        </w:tc>
        <w:tc>
          <w:tcPr>
            <w:tcW w:w="73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B272AF8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  <w:t>Unadjusted</w:t>
            </w:r>
          </w:p>
        </w:tc>
        <w:tc>
          <w:tcPr>
            <w:tcW w:w="73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8A821AA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  <w:t>PS</w:t>
            </w:r>
            <w:r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  <w:t>-</w:t>
            </w:r>
            <w:r w:rsidRPr="00AE7A90"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  <w:t>adjusted</w:t>
            </w:r>
          </w:p>
        </w:tc>
        <w:tc>
          <w:tcPr>
            <w:tcW w:w="901" w:type="pct"/>
            <w:vMerge/>
            <w:tcBorders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65207216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</w:p>
        </w:tc>
      </w:tr>
      <w:tr w:rsidR="006D1776" w14:paraId="703C6641" w14:textId="77777777" w:rsidTr="00A55219">
        <w:trPr>
          <w:trHeight w:val="301"/>
        </w:trPr>
        <w:tc>
          <w:tcPr>
            <w:tcW w:w="1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46EDF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Congenital heart defects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AE3502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3458F5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457091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FC420C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7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E7D5B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BF255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ACA4D5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</w:rPr>
            </w:pPr>
          </w:p>
        </w:tc>
      </w:tr>
      <w:tr w:rsidR="006D1776" w14:paraId="429930EA" w14:textId="77777777" w:rsidTr="00A55219">
        <w:trPr>
          <w:trHeight w:val="298"/>
        </w:trPr>
        <w:tc>
          <w:tcPr>
            <w:tcW w:w="1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BB496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 xml:space="preserve">  Short-acting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BBCAC4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91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5E86BE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21,775 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3C9B6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41.9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3E4F25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7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F0AF2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53 (1.44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63)</w:t>
            </w: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3AADA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1.18 (1.10</w:t>
            </w:r>
            <w:r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1.26)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BE24DE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</w:tr>
      <w:tr w:rsidR="006D1776" w14:paraId="15FD6DBB" w14:textId="77777777" w:rsidTr="00A55219">
        <w:trPr>
          <w:trHeight w:val="298"/>
        </w:trPr>
        <w:tc>
          <w:tcPr>
            <w:tcW w:w="1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659CD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  Midazolam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DFCA50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47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614BCA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8,609 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52700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54.6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D601B2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7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BC335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99 (1.83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2.18)</w:t>
            </w: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CB547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1.34 (1.22</w:t>
            </w:r>
            <w:r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1.47)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D32349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</w:tr>
      <w:tr w:rsidR="006D1776" w14:paraId="4CB5DA1D" w14:textId="77777777" w:rsidTr="00A55219">
        <w:trPr>
          <w:trHeight w:val="298"/>
        </w:trPr>
        <w:tc>
          <w:tcPr>
            <w:tcW w:w="1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759FA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  </w:t>
            </w:r>
            <w:proofErr w:type="spellStart"/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Tofisopam</w:t>
            </w:r>
            <w:proofErr w:type="spellEnd"/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F3AAC1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15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EA8D45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4,804 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A8421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31.8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EBCDB1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7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EC1C3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16 (1.00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36)</w:t>
            </w: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C3419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09 (0.93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28)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879040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</w:tr>
      <w:tr w:rsidR="006D1776" w14:paraId="0D99CC00" w14:textId="77777777" w:rsidTr="00A55219">
        <w:trPr>
          <w:trHeight w:val="298"/>
        </w:trPr>
        <w:tc>
          <w:tcPr>
            <w:tcW w:w="1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D75D4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  Etizolam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1E4A6A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13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199CD9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3,665 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31097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36.3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C04FF0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7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79749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33 (1.12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57)</w:t>
            </w: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390FA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16 (0.98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38)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DDAF46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</w:tr>
      <w:tr w:rsidR="006D1776" w14:paraId="2DD4C216" w14:textId="77777777" w:rsidTr="00A55219">
        <w:trPr>
          <w:trHeight w:val="298"/>
        </w:trPr>
        <w:tc>
          <w:tcPr>
            <w:tcW w:w="1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3DEFD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  Lorazepam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FE693A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98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179D53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2,468 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B6F63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39.7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ED1B14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7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4C09A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45 (1.19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76)</w:t>
            </w: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DDB57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14 (0.93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40)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647B23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</w:tr>
      <w:tr w:rsidR="006D1776" w14:paraId="076CC650" w14:textId="77777777" w:rsidTr="00A55219">
        <w:trPr>
          <w:trHeight w:val="298"/>
        </w:trPr>
        <w:tc>
          <w:tcPr>
            <w:tcW w:w="1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68DB3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  Clotiazepam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16DF5A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5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833293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1,896 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7F1B1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26.9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3FE74C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7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919D6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0.98 (0.75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29)</w:t>
            </w: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10EAA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0.90 (0.69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19)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1C8D7C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</w:tr>
      <w:tr w:rsidR="006D1776" w14:paraId="1FED6298" w14:textId="77777777" w:rsidTr="00A55219">
        <w:trPr>
          <w:trHeight w:val="298"/>
        </w:trPr>
        <w:tc>
          <w:tcPr>
            <w:tcW w:w="1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08CA1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  Alprazolam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1FE4B6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6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960D6F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1,473 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E23C8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44.1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FF7BF0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7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25637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61 (1.27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2.04)</w:t>
            </w: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26661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1.33 (1.04</w:t>
            </w:r>
            <w:r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1.71)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4E6E62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</w:tr>
      <w:tr w:rsidR="006D1776" w14:paraId="12CD23D2" w14:textId="77777777" w:rsidTr="00A55219">
        <w:trPr>
          <w:trHeight w:val="298"/>
        </w:trPr>
        <w:tc>
          <w:tcPr>
            <w:tcW w:w="1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C3583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  Triazolam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CDC9B1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45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BF62BE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1,299 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BEBE4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34.6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D54DA3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7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04ED0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27 (0.95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69)</w:t>
            </w: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C7148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12 (0.83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51)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82AA54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</w:tr>
      <w:tr w:rsidR="006D1776" w14:paraId="251468C6" w14:textId="77777777" w:rsidTr="00A55219">
        <w:trPr>
          <w:trHeight w:val="298"/>
        </w:trPr>
        <w:tc>
          <w:tcPr>
            <w:tcW w:w="1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3F7D1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  Mexazolam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A70688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B2880A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56 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9D269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7.9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A9B366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7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4452B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0.65 (0.09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4.55)</w:t>
            </w: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E58DE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0.57 (0.08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3.98)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D3F2BE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</w:tr>
      <w:tr w:rsidR="006D1776" w14:paraId="762D892D" w14:textId="77777777" w:rsidTr="00A55219">
        <w:trPr>
          <w:trHeight w:val="298"/>
        </w:trPr>
        <w:tc>
          <w:tcPr>
            <w:tcW w:w="137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B043040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 xml:space="preserve">  </w:t>
            </w:r>
            <w:proofErr w:type="gramStart"/>
            <w:r w:rsidRPr="00AE7A90"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Long</w:t>
            </w:r>
            <w:r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acting</w:t>
            </w:r>
            <w:proofErr w:type="gramEnd"/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0ABBC332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73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603C14A0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20,321 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BF0388E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36.1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9B69825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737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CF7A751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32 (1.23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42)</w:t>
            </w: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3DAD380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1.11 (1.04</w:t>
            </w:r>
            <w:r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1.20)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CF09FC1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  <w:r w:rsidRPr="00AE7A90">
              <w:rPr>
                <w:rFonts w:eastAsia="맑은 고딕"/>
                <w:noProof/>
              </w:rPr>
              <w:drawing>
                <wp:anchor distT="0" distB="0" distL="114300" distR="114300" simplePos="0" relativeHeight="251659264" behindDoc="0" locked="0" layoutInCell="1" allowOverlap="1" wp14:anchorId="499A5DAC" wp14:editId="42086C9F">
                  <wp:simplePos x="0" y="0"/>
                  <wp:positionH relativeFrom="margin">
                    <wp:posOffset>-86360</wp:posOffset>
                  </wp:positionH>
                  <wp:positionV relativeFrom="paragraph">
                    <wp:posOffset>-1795780</wp:posOffset>
                  </wp:positionV>
                  <wp:extent cx="1663065" cy="3678555"/>
                  <wp:effectExtent l="0" t="0" r="0" b="0"/>
                  <wp:wrapNone/>
                  <wp:docPr id="30" name="그림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7120095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3065" cy="36785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D1776" w14:paraId="0FCA262B" w14:textId="77777777" w:rsidTr="00A55219">
        <w:trPr>
          <w:trHeight w:val="298"/>
        </w:trPr>
        <w:tc>
          <w:tcPr>
            <w:tcW w:w="137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BF469ED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  Diazepam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7A907632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64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131358D9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17,923 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84439E5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35.8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C6E07D2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737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42EBFE8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31 (1.21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41)</w:t>
            </w: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084FF19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1.12 (1.04</w:t>
            </w:r>
            <w:r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1.21)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93B376E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</w:p>
        </w:tc>
      </w:tr>
      <w:tr w:rsidR="006D1776" w14:paraId="07E7066B" w14:textId="77777777" w:rsidTr="00A55219">
        <w:trPr>
          <w:trHeight w:val="298"/>
        </w:trPr>
        <w:tc>
          <w:tcPr>
            <w:tcW w:w="137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92703BB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  Clonazepam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48C6FB0B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58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1499B43C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1,454 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7A4101A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39.9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C0A9907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737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D9D6461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46 (1.13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88)</w:t>
            </w: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A20B7F9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10 (0.84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45)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43ECA62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</w:tr>
      <w:tr w:rsidR="006D1776" w14:paraId="6E5CEDFF" w14:textId="77777777" w:rsidTr="00A55219">
        <w:trPr>
          <w:trHeight w:val="305"/>
        </w:trPr>
        <w:tc>
          <w:tcPr>
            <w:tcW w:w="137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4EDF12A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  Flunitrazepam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7749BE3B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43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6313E5CD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824 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D63D9CB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52.2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AA6FEF0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737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38F0DE4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91 (1.42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2.55)</w:t>
            </w: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21488FF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1.67 (1.21</w:t>
            </w:r>
            <w:r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2.29)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8D855B6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</w:p>
        </w:tc>
      </w:tr>
      <w:tr w:rsidR="006D1776" w14:paraId="6F4B9D1A" w14:textId="77777777" w:rsidTr="00A55219">
        <w:trPr>
          <w:trHeight w:val="298"/>
        </w:trPr>
        <w:tc>
          <w:tcPr>
            <w:tcW w:w="137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E234964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  Chlordiazepoxide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2AC387FA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12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A444508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381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8191B20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31.5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6325E96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737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56370AB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15 (0.66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2.01)</w:t>
            </w: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2E6113B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13 (0.65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97)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F2FFEB7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1"/>
                <w:szCs w:val="21"/>
              </w:rPr>
            </w:pPr>
          </w:p>
        </w:tc>
      </w:tr>
      <w:tr w:rsidR="006D1776" w14:paraId="1A5E6FD2" w14:textId="77777777" w:rsidTr="00A55219">
        <w:trPr>
          <w:trHeight w:val="298"/>
        </w:trPr>
        <w:tc>
          <w:tcPr>
            <w:tcW w:w="137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2D6DA91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  Clobazam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478BCAB6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11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58EC8062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218 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4060865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50.5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67CC788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737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BFF9921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84 (1.04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3.28)</w:t>
            </w: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7A2500C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1.28 (0.69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2.40)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8E593A7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</w:tr>
      <w:tr w:rsidR="006D1776" w14:paraId="22FB0CB9" w14:textId="77777777" w:rsidTr="00A55219">
        <w:trPr>
          <w:trHeight w:val="298"/>
        </w:trPr>
        <w:tc>
          <w:tcPr>
            <w:tcW w:w="137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3F49266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  Flurazepam</w:t>
            </w: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48A114FE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4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66AF281E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159 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8A2EA8D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25.2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D0D1364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737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9ADB9F3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0.92 (0.35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2.42)</w:t>
            </w: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8C351DA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0.84 (0.31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2.23)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8280957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</w:tr>
      <w:tr w:rsidR="006D1776" w14:paraId="71C3A653" w14:textId="77777777" w:rsidTr="00A55219">
        <w:trPr>
          <w:trHeight w:val="298"/>
        </w:trPr>
        <w:tc>
          <w:tcPr>
            <w:tcW w:w="137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423DEF1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  Ethyl </w:t>
            </w:r>
            <w:proofErr w:type="spellStart"/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loflazepate</w:t>
            </w:r>
            <w:proofErr w:type="spellEnd"/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3F2C6CD6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10 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26582ACE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 xml:space="preserve">132 </w:t>
            </w: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F6EEB3E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75.8</w:t>
            </w: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D436B28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737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E72E23B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2.77 (1.53</w:t>
            </w:r>
            <w:r>
              <w:rPr>
                <w:rFonts w:ascii="Times New Roman" w:eastAsia="맑은 고딕" w:hAnsi="Times New Roman" w:cs="Times New Roman"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sz w:val="21"/>
                <w:szCs w:val="21"/>
              </w:rPr>
              <w:t>5.02)</w:t>
            </w: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85DBF49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  <w:r w:rsidRPr="00AE7A90"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2.43 (1.33</w:t>
            </w:r>
            <w:r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–</w:t>
            </w:r>
            <w:r w:rsidRPr="00AE7A90">
              <w:rPr>
                <w:rFonts w:ascii="Times New Roman" w:eastAsia="맑은 고딕" w:hAnsi="Times New Roman" w:cs="Times New Roman"/>
                <w:b/>
                <w:bCs/>
                <w:sz w:val="21"/>
                <w:szCs w:val="21"/>
              </w:rPr>
              <w:t>4.42)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F8022CA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</w:tr>
      <w:tr w:rsidR="006D1776" w14:paraId="4D1D8694" w14:textId="77777777" w:rsidTr="00A55219">
        <w:trPr>
          <w:trHeight w:val="244"/>
        </w:trPr>
        <w:tc>
          <w:tcPr>
            <w:tcW w:w="1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0C399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3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ECB1C0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6C059E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204355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C3F1EA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7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47646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A3439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122B8C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</w:rPr>
            </w:pPr>
          </w:p>
        </w:tc>
      </w:tr>
      <w:tr w:rsidR="006D1776" w14:paraId="4604A279" w14:textId="77777777" w:rsidTr="00A55219">
        <w:trPr>
          <w:trHeight w:val="253"/>
        </w:trPr>
        <w:tc>
          <w:tcPr>
            <w:tcW w:w="13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0C0CB1D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32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7F3CC7DC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59CC4931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4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0D20D55D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9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3FA60E3A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73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07C9ECF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73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7E55FF0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  <w:tc>
          <w:tcPr>
            <w:tcW w:w="90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59E53E1" w14:textId="77777777" w:rsidR="006D1776" w:rsidRPr="00AE7A90" w:rsidRDefault="006D1776" w:rsidP="00A5521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1"/>
                <w:szCs w:val="21"/>
              </w:rPr>
            </w:pPr>
          </w:p>
        </w:tc>
      </w:tr>
    </w:tbl>
    <w:p w14:paraId="3AD9DD97" w14:textId="77777777" w:rsidR="006D1776" w:rsidRPr="00AE7A90" w:rsidRDefault="006D1776" w:rsidP="006D1776">
      <w:pPr>
        <w:widowControl/>
        <w:wordWrap/>
        <w:autoSpaceDE/>
        <w:autoSpaceDN/>
        <w:spacing w:after="0" w:line="240" w:lineRule="auto"/>
        <w:jc w:val="left"/>
        <w:textAlignment w:val="center"/>
        <w:rPr>
          <w:rFonts w:ascii="Times New Roman" w:eastAsia="맑은 고딕" w:hAnsi="Times New Roman" w:cs="Times New Roman"/>
          <w:kern w:val="24"/>
          <w:sz w:val="18"/>
          <w:szCs w:val="18"/>
        </w:rPr>
      </w:pPr>
      <w:r w:rsidRPr="00AE7A90">
        <w:rPr>
          <w:rFonts w:ascii="Times New Roman" w:eastAsia="맑은 고딕" w:hAnsi="Times New Roman" w:cs="Times New Roman"/>
          <w:b/>
          <w:bCs/>
          <w:kern w:val="24"/>
          <w:sz w:val="18"/>
          <w:szCs w:val="18"/>
        </w:rPr>
        <w:t>Abbreviation</w:t>
      </w:r>
      <w:r>
        <w:rPr>
          <w:rFonts w:ascii="Times New Roman" w:eastAsia="맑은 고딕" w:hAnsi="Times New Roman" w:cs="Times New Roman"/>
          <w:b/>
          <w:bCs/>
          <w:kern w:val="24"/>
          <w:sz w:val="18"/>
          <w:szCs w:val="18"/>
        </w:rPr>
        <w:t>s</w:t>
      </w:r>
      <w:r w:rsidRPr="00AE7A90">
        <w:rPr>
          <w:rFonts w:ascii="Times New Roman" w:eastAsia="맑은 고딕" w:hAnsi="Times New Roman" w:cs="Times New Roman"/>
          <w:b/>
          <w:bCs/>
          <w:kern w:val="24"/>
          <w:sz w:val="18"/>
          <w:szCs w:val="18"/>
        </w:rPr>
        <w:t>:</w:t>
      </w:r>
      <w:r w:rsidRPr="00AE7A90">
        <w:rPr>
          <w:rFonts w:ascii="Times New Roman" w:eastAsia="맑은 고딕" w:hAnsi="Times New Roman" w:cs="Times New Roman"/>
          <w:kern w:val="24"/>
          <w:sz w:val="18"/>
          <w:szCs w:val="18"/>
        </w:rPr>
        <w:t xml:space="preserve"> PS</w:t>
      </w:r>
      <w:r>
        <w:rPr>
          <w:rFonts w:ascii="Times New Roman" w:eastAsia="맑은 고딕" w:hAnsi="Times New Roman" w:cs="Times New Roman"/>
          <w:kern w:val="24"/>
          <w:sz w:val="18"/>
          <w:szCs w:val="18"/>
        </w:rPr>
        <w:t xml:space="preserve">, </w:t>
      </w:r>
      <w:r w:rsidRPr="00AE7A90">
        <w:rPr>
          <w:rFonts w:ascii="Times New Roman" w:eastAsia="맑은 고딕" w:hAnsi="Times New Roman" w:cs="Times New Roman"/>
          <w:kern w:val="24"/>
          <w:sz w:val="18"/>
          <w:szCs w:val="18"/>
        </w:rPr>
        <w:t>propensity score</w:t>
      </w:r>
      <w:r>
        <w:rPr>
          <w:rFonts w:ascii="Times New Roman" w:eastAsia="맑은 고딕" w:hAnsi="Times New Roman" w:cs="Times New Roman"/>
          <w:kern w:val="24"/>
          <w:sz w:val="18"/>
          <w:szCs w:val="18"/>
        </w:rPr>
        <w:t>; CI, confidence interval.</w:t>
      </w:r>
    </w:p>
    <w:p w14:paraId="25B59BB0" w14:textId="77EBA804" w:rsidR="00EC1BA7" w:rsidRPr="006D1776" w:rsidRDefault="006D1776" w:rsidP="006D1776">
      <w:pPr>
        <w:widowControl/>
        <w:wordWrap/>
        <w:autoSpaceDE/>
        <w:autoSpaceDN/>
      </w:pPr>
      <w:r w:rsidRPr="00AE7A90">
        <w:rPr>
          <w:rFonts w:ascii="Times New Roman" w:eastAsia="맑은 고딕" w:hAnsi="Times New Roman" w:cs="Times New Roman"/>
          <w:kern w:val="24"/>
          <w:sz w:val="18"/>
          <w:szCs w:val="18"/>
        </w:rPr>
        <w:t>Clorazepate was not analy</w:t>
      </w:r>
      <w:r>
        <w:rPr>
          <w:rFonts w:ascii="Times New Roman" w:eastAsia="맑은 고딕" w:hAnsi="Times New Roman" w:cs="Times New Roman"/>
          <w:kern w:val="24"/>
          <w:sz w:val="18"/>
          <w:szCs w:val="18"/>
        </w:rPr>
        <w:t>s</w:t>
      </w:r>
      <w:r w:rsidRPr="00AE7A90">
        <w:rPr>
          <w:rFonts w:ascii="Times New Roman" w:eastAsia="맑은 고딕" w:hAnsi="Times New Roman" w:cs="Times New Roman"/>
          <w:kern w:val="24"/>
          <w:sz w:val="18"/>
          <w:szCs w:val="18"/>
        </w:rPr>
        <w:t xml:space="preserve">ed due to </w:t>
      </w:r>
      <w:r>
        <w:rPr>
          <w:rFonts w:ascii="Times New Roman" w:eastAsia="맑은 고딕" w:hAnsi="Times New Roman" w:cs="Times New Roman"/>
          <w:kern w:val="24"/>
          <w:sz w:val="18"/>
          <w:szCs w:val="18"/>
        </w:rPr>
        <w:t xml:space="preserve">the </w:t>
      </w:r>
      <w:r w:rsidRPr="00AE7A90">
        <w:rPr>
          <w:rFonts w:ascii="Times New Roman" w:eastAsia="맑은 고딕" w:hAnsi="Times New Roman" w:cs="Times New Roman"/>
          <w:kern w:val="24"/>
          <w:sz w:val="18"/>
          <w:szCs w:val="18"/>
        </w:rPr>
        <w:t>small sample size (n=14).</w:t>
      </w:r>
    </w:p>
    <w:sectPr w:rsidR="00EC1BA7" w:rsidRPr="006D1776" w:rsidSect="0084100F">
      <w:pgSz w:w="16838" w:h="11906" w:orient="landscape"/>
      <w:pgMar w:top="1077" w:right="1440" w:bottom="1077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NzExNLU0NLG0MLJQ0lEKTi0uzszPAykwrAUARMyG0CwAAAA="/>
  </w:docVars>
  <w:rsids>
    <w:rsidRoot w:val="002E790A"/>
    <w:rsid w:val="000C5E30"/>
    <w:rsid w:val="000F5B79"/>
    <w:rsid w:val="0024012C"/>
    <w:rsid w:val="002E790A"/>
    <w:rsid w:val="003E6E8F"/>
    <w:rsid w:val="006D1776"/>
    <w:rsid w:val="0084100F"/>
    <w:rsid w:val="00DD6C0E"/>
    <w:rsid w:val="00E0632C"/>
    <w:rsid w:val="00E52BDF"/>
    <w:rsid w:val="00E7108A"/>
    <w:rsid w:val="00EC1BA7"/>
    <w:rsid w:val="00FB3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3BF2E"/>
  <w15:chartTrackingRefBased/>
  <w15:docId w15:val="{09D3BD2E-CBDC-4E0E-9E53-4E1992C63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4100F"/>
    <w:pPr>
      <w:widowControl w:val="0"/>
      <w:wordWrap w:val="0"/>
      <w:autoSpaceDE w:val="0"/>
      <w:autoSpaceDN w:val="0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autoRedefine/>
    <w:uiPriority w:val="35"/>
    <w:unhideWhenUsed/>
    <w:qFormat/>
    <w:rsid w:val="0084100F"/>
    <w:rPr>
      <w:rFonts w:ascii="Times New Roman" w:eastAsia="Times New Roman" w:hAnsi="Times New Roman" w:cs="Times New Roman"/>
      <w:b/>
      <w:bCs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9</Words>
  <Characters>1364</Characters>
  <Application>Microsoft Office Word</Application>
  <DocSecurity>0</DocSecurity>
  <Lines>11</Lines>
  <Paragraphs>3</Paragraphs>
  <ScaleCrop>false</ScaleCrop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H YH</dc:creator>
  <cp:keywords/>
  <dc:description/>
  <cp:lastModifiedBy>NOH YH</cp:lastModifiedBy>
  <cp:revision>2</cp:revision>
  <dcterms:created xsi:type="dcterms:W3CDTF">2022-01-24T05:12:00Z</dcterms:created>
  <dcterms:modified xsi:type="dcterms:W3CDTF">2022-01-24T05:12:00Z</dcterms:modified>
</cp:coreProperties>
</file>